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64.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65.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66.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67.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68.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69.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70.png" ContentType="image/png"/>
  <Override PartName="/word/media/rId71.png" ContentType="image/png"/>
  <Override PartName="/word/media/rId33.png" ContentType="image/png"/>
  <Override PartName="/word/media/rId34.png" ContentType="image/png"/>
  <Override PartName="/word/media/rId35.png" ContentType="image/png"/>
  <Override PartName="/word/media/rId139.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40.png" ContentType="image/png"/>
  <Override PartName="/word/media/rId158.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Salinity_SW-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Salinity_SW-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62"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5.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bookmarkEnd w:id="62"/>
    <w:bookmarkStart w:id="1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8.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9.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0.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1.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2.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3.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4.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5.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6.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7.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8.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9.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0.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p>
    <w:bookmarkEnd w:id="138"/>
    <w:bookmarkStart w:id="159"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2.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3.png" id="0"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4.png" id="0"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5.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6.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7.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8.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9.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0.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1.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2.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3.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4.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5.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6.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7.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8.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9.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20.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64" Target="media/rId64.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65" Target="media/rId65.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66" Target="media/rId66.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67" Target="media/rId67.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68" Target="media/rId68.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69" Target="media/rId69.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40" Target="media/rId140.png" /><Relationship Type="http://schemas.openxmlformats.org/officeDocument/2006/relationships/image" Id="rId158" Target="media/rId15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Salinity</dc:title>
  <dc:creator/>
  <cp:keywords/>
  <dcterms:created xsi:type="dcterms:W3CDTF">2023-06-09T19:35:32Z</dcterms:created>
  <dcterms:modified xsi:type="dcterms:W3CDTF">2023-06-09T19:3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